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M VUKOVIC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UKOVIC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Hojem Ln,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MVUKOVIC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086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